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6BFDC" w14:textId="61F0F4DF" w:rsidR="0014424B" w:rsidRPr="0014424B" w:rsidRDefault="0014424B" w:rsidP="0014424B">
      <w:pPr>
        <w:pStyle w:val="ListParagraph"/>
        <w:numPr>
          <w:ilvl w:val="0"/>
          <w:numId w:val="1"/>
        </w:numPr>
        <w:rPr>
          <w:b/>
          <w:bCs/>
          <w:szCs w:val="24"/>
        </w:rPr>
      </w:pPr>
      <w:r w:rsidRPr="0014424B">
        <w:rPr>
          <w:rFonts w:ascii="Segoe UI" w:hAnsi="Segoe UI" w:cs="Segoe UI"/>
          <w:b/>
          <w:bCs/>
          <w:color w:val="27272A"/>
          <w:szCs w:val="24"/>
          <w:shd w:val="clear" w:color="auto" w:fill="FFFFFF"/>
        </w:rPr>
        <w:t>What is the role of Information Systems (IS) in improving organizational efficiency and effectiveness?</w:t>
      </w:r>
    </w:p>
    <w:p w14:paraId="441CA55A" w14:textId="75C1BC5F" w:rsidR="0014424B" w:rsidRPr="0014424B" w:rsidRDefault="0014424B" w:rsidP="0014424B">
      <w:pPr>
        <w:rPr>
          <w:rFonts w:ascii="Segoe UI" w:hAnsi="Segoe UI" w:cs="Segoe UI"/>
        </w:rPr>
      </w:pPr>
      <w:r w:rsidRPr="0014424B">
        <w:rPr>
          <w:rFonts w:ascii="Segoe UI" w:hAnsi="Segoe UI" w:cs="Segoe UI"/>
        </w:rPr>
        <w:t>Information Systems (IS) play a critical role in improving organizational efficiency and effectiveness. Here are some ways in which IS can contribute to organizational success:</w:t>
      </w:r>
    </w:p>
    <w:p w14:paraId="177787F0" w14:textId="1B17A92C" w:rsidR="0014424B" w:rsidRPr="0014424B" w:rsidRDefault="0014424B" w:rsidP="0014424B">
      <w:pPr>
        <w:rPr>
          <w:rFonts w:ascii="Segoe UI" w:hAnsi="Segoe UI" w:cs="Segoe UI"/>
        </w:rPr>
      </w:pPr>
      <w:r w:rsidRPr="0014424B">
        <w:rPr>
          <w:rFonts w:ascii="Segoe UI" w:hAnsi="Segoe UI" w:cs="Segoe UI"/>
          <w:b/>
          <w:bCs/>
        </w:rPr>
        <w:t>Strategic Planning:</w:t>
      </w:r>
      <w:r w:rsidRPr="0014424B">
        <w:rPr>
          <w:rFonts w:ascii="Segoe UI" w:hAnsi="Segoe UI" w:cs="Segoe UI"/>
        </w:rPr>
        <w:t xml:space="preserve"> IS can help organizations develop and implement strategic plans that align with their goals and objectives. By providing real-time data and analytics, IS can help organizations make informed decisions and respond quickly to changes in the business environment.</w:t>
      </w:r>
    </w:p>
    <w:p w14:paraId="18F033CE" w14:textId="0FEC86D1" w:rsidR="0014424B" w:rsidRPr="0014424B" w:rsidRDefault="0014424B" w:rsidP="0014424B">
      <w:pPr>
        <w:rPr>
          <w:rFonts w:ascii="Segoe UI" w:hAnsi="Segoe UI" w:cs="Segoe UI"/>
        </w:rPr>
      </w:pPr>
      <w:r w:rsidRPr="0014424B">
        <w:rPr>
          <w:rFonts w:ascii="Segoe UI" w:hAnsi="Segoe UI" w:cs="Segoe UI"/>
          <w:b/>
          <w:bCs/>
        </w:rPr>
        <w:t>Production Management:</w:t>
      </w:r>
      <w:r w:rsidRPr="0014424B">
        <w:rPr>
          <w:rFonts w:ascii="Segoe UI" w:hAnsi="Segoe UI" w:cs="Segoe UI"/>
        </w:rPr>
        <w:t xml:space="preserve"> IS can improve production processes by providing real-time data on inventory levels, production schedules, and quality control. This can help organizations optimize their production processes and reduce waste.</w:t>
      </w:r>
    </w:p>
    <w:p w14:paraId="697BBC5C" w14:textId="7FFCB7BE" w:rsidR="0014424B" w:rsidRPr="0014424B" w:rsidRDefault="0014424B" w:rsidP="0014424B">
      <w:pPr>
        <w:rPr>
          <w:rFonts w:ascii="Segoe UI" w:hAnsi="Segoe UI" w:cs="Segoe UI"/>
        </w:rPr>
      </w:pPr>
      <w:r w:rsidRPr="0014424B">
        <w:rPr>
          <w:rFonts w:ascii="Segoe UI" w:hAnsi="Segoe UI" w:cs="Segoe UI"/>
          <w:b/>
          <w:bCs/>
        </w:rPr>
        <w:t>Decision Making:</w:t>
      </w:r>
      <w:r w:rsidRPr="0014424B">
        <w:rPr>
          <w:rFonts w:ascii="Segoe UI" w:hAnsi="Segoe UI" w:cs="Segoe UI"/>
        </w:rPr>
        <w:t xml:space="preserve"> IS can provide managers with the information they need to make informed decisions. By analyzing data from various sources, IS can help managers identify trends, forecast future performance, and evaluate the impact of different scenarios.</w:t>
      </w:r>
    </w:p>
    <w:p w14:paraId="5CE215B8" w14:textId="1D220097" w:rsidR="0014424B" w:rsidRPr="0014424B" w:rsidRDefault="0014424B" w:rsidP="0014424B">
      <w:pPr>
        <w:rPr>
          <w:rFonts w:ascii="Segoe UI" w:hAnsi="Segoe UI" w:cs="Segoe UI"/>
        </w:rPr>
      </w:pPr>
      <w:r w:rsidRPr="0014424B">
        <w:rPr>
          <w:rFonts w:ascii="Segoe UI" w:hAnsi="Segoe UI" w:cs="Segoe UI"/>
          <w:b/>
          <w:bCs/>
        </w:rPr>
        <w:t>Employee Productivity:</w:t>
      </w:r>
      <w:r w:rsidRPr="0014424B">
        <w:rPr>
          <w:rFonts w:ascii="Segoe UI" w:hAnsi="Segoe UI" w:cs="Segoe UI"/>
        </w:rPr>
        <w:t xml:space="preserve"> IS can improve employee productivity by automating routine tasks and providing real-time access to information. This can help employees work more efficiently and make better decisions.</w:t>
      </w:r>
    </w:p>
    <w:p w14:paraId="68681D0A" w14:textId="22345474" w:rsidR="0014424B" w:rsidRPr="0014424B" w:rsidRDefault="0014424B" w:rsidP="0014424B">
      <w:pPr>
        <w:rPr>
          <w:rFonts w:ascii="Segoe UI" w:hAnsi="Segoe UI" w:cs="Segoe UI"/>
        </w:rPr>
      </w:pPr>
      <w:r w:rsidRPr="0014424B">
        <w:rPr>
          <w:rFonts w:ascii="Segoe UI" w:hAnsi="Segoe UI" w:cs="Segoe UI"/>
          <w:b/>
          <w:bCs/>
        </w:rPr>
        <w:t>Competitive Advantage:</w:t>
      </w:r>
      <w:r w:rsidRPr="0014424B">
        <w:rPr>
          <w:rFonts w:ascii="Segoe UI" w:hAnsi="Segoe UI" w:cs="Segoe UI"/>
        </w:rPr>
        <w:t xml:space="preserve"> IS can provide organizations with a competitive advantage by enabling them to respond quickly to changes in the business environment and make informed decisions. By leveraging IS effectively, organizations can improve their performance and gain a competitive edge.</w:t>
      </w:r>
    </w:p>
    <w:p w14:paraId="7D2F09BB" w14:textId="77777777" w:rsidR="0014424B" w:rsidRPr="0014424B" w:rsidRDefault="0014424B" w:rsidP="0014424B">
      <w:pPr>
        <w:rPr>
          <w:rFonts w:ascii="Segoe UI" w:hAnsi="Segoe UI" w:cs="Segoe UI"/>
        </w:rPr>
      </w:pPr>
    </w:p>
    <w:p w14:paraId="109549DE" w14:textId="6C3AD7EE" w:rsidR="0014424B" w:rsidRPr="0014424B" w:rsidRDefault="0014424B" w:rsidP="0014424B">
      <w:pPr>
        <w:rPr>
          <w:rFonts w:ascii="Segoe UI" w:hAnsi="Segoe UI" w:cs="Segoe UI"/>
        </w:rPr>
      </w:pPr>
      <w:r w:rsidRPr="0014424B">
        <w:rPr>
          <w:rFonts w:ascii="Segoe UI" w:hAnsi="Segoe UI" w:cs="Segoe UI"/>
        </w:rPr>
        <w:t>Overall, IS can help organizations improve their efficiency and effectiveness by providing real-time data, automating routine tasks, and enabling informed decision</w:t>
      </w:r>
      <w:r>
        <w:rPr>
          <w:rFonts w:ascii="Segoe UI" w:hAnsi="Segoe UI" w:cs="Segoe UI"/>
        </w:rPr>
        <w:t>-</w:t>
      </w:r>
      <w:r w:rsidRPr="0014424B">
        <w:rPr>
          <w:rFonts w:ascii="Segoe UI" w:hAnsi="Segoe UI" w:cs="Segoe UI"/>
        </w:rPr>
        <w:t xml:space="preserve">making. However, the success of IS projects depends on various factors, including the fit between the IS planning process and the role of IS in the </w:t>
      </w:r>
      <w:proofErr w:type="gramStart"/>
      <w:r w:rsidRPr="0014424B">
        <w:rPr>
          <w:rFonts w:ascii="Segoe UI" w:hAnsi="Segoe UI" w:cs="Segoe UI"/>
        </w:rPr>
        <w:t>organization[</w:t>
      </w:r>
      <w:proofErr w:type="gramEnd"/>
      <w:r w:rsidRPr="0014424B">
        <w:rPr>
          <w:rFonts w:ascii="Segoe UI" w:hAnsi="Segoe UI" w:cs="Segoe UI"/>
        </w:rPr>
        <w:t xml:space="preserve">1]. Therefore, organizations need to carefully evaluate </w:t>
      </w:r>
      <w:proofErr w:type="gramStart"/>
      <w:r w:rsidRPr="0014424B">
        <w:rPr>
          <w:rFonts w:ascii="Segoe UI" w:hAnsi="Segoe UI" w:cs="Segoe UI"/>
        </w:rPr>
        <w:t>their</w:t>
      </w:r>
      <w:proofErr w:type="gramEnd"/>
      <w:r w:rsidRPr="0014424B">
        <w:rPr>
          <w:rFonts w:ascii="Segoe UI" w:hAnsi="Segoe UI" w:cs="Segoe UI"/>
        </w:rPr>
        <w:t xml:space="preserve"> IS needs and develop a strategic plan that aligns with their goals and objectives.</w:t>
      </w:r>
    </w:p>
    <w:p w14:paraId="77F88A87" w14:textId="1D3F0B8D" w:rsidR="00F45F4D" w:rsidRDefault="00F45F4D" w:rsidP="0014424B">
      <w:pPr>
        <w:rPr>
          <w:rFonts w:ascii="Segoe UI" w:hAnsi="Segoe UI" w:cs="Segoe UI"/>
        </w:rPr>
      </w:pPr>
    </w:p>
    <w:p w14:paraId="3DF4FC37" w14:textId="77777777" w:rsidR="0014424B" w:rsidRDefault="0014424B" w:rsidP="0014424B">
      <w:pPr>
        <w:rPr>
          <w:rFonts w:ascii="Segoe UI" w:hAnsi="Segoe UI" w:cs="Segoe UI"/>
        </w:rPr>
      </w:pPr>
    </w:p>
    <w:p w14:paraId="352A3E6D" w14:textId="77777777" w:rsidR="0014424B" w:rsidRDefault="0014424B" w:rsidP="0014424B">
      <w:pPr>
        <w:rPr>
          <w:rFonts w:ascii="Segoe UI" w:hAnsi="Segoe UI" w:cs="Segoe UI"/>
        </w:rPr>
      </w:pPr>
    </w:p>
    <w:p w14:paraId="1DB549AF" w14:textId="494F1390" w:rsidR="0014424B" w:rsidRPr="0014424B" w:rsidRDefault="0014424B" w:rsidP="0014424B">
      <w:pPr>
        <w:pStyle w:val="ListParagraph"/>
        <w:numPr>
          <w:ilvl w:val="0"/>
          <w:numId w:val="1"/>
        </w:numPr>
        <w:rPr>
          <w:rFonts w:ascii="Segoe UI" w:hAnsi="Segoe UI" w:cs="Segoe UI"/>
          <w:b/>
          <w:bCs/>
          <w:szCs w:val="24"/>
        </w:rPr>
      </w:pPr>
      <w:r w:rsidRPr="0014424B">
        <w:rPr>
          <w:rFonts w:ascii="Segoe UI" w:hAnsi="Segoe UI" w:cs="Segoe UI"/>
          <w:b/>
          <w:bCs/>
          <w:color w:val="27272A"/>
          <w:szCs w:val="24"/>
          <w:shd w:val="clear" w:color="auto" w:fill="FFFFFF"/>
        </w:rPr>
        <w:lastRenderedPageBreak/>
        <w:t>Explain the significance of data management in Information Systems and its impact on decision-making processes.</w:t>
      </w:r>
    </w:p>
    <w:p w14:paraId="3523D12A" w14:textId="3933F8E9" w:rsidR="0014424B" w:rsidRPr="0014424B" w:rsidRDefault="0014424B" w:rsidP="0014424B">
      <w:pPr>
        <w:rPr>
          <w:rFonts w:ascii="Segoe UI" w:hAnsi="Segoe UI" w:cs="Segoe UI"/>
        </w:rPr>
      </w:pPr>
      <w:r w:rsidRPr="0014424B">
        <w:rPr>
          <w:rFonts w:ascii="Segoe UI" w:hAnsi="Segoe UI" w:cs="Segoe UI"/>
        </w:rPr>
        <w:t>Data management in Information Systems refers to the process of organizing, storing, and analyzing data to ensure its accuracy, accessibility, and security. It plays a crucial role in the effective functioning of Information Systems and has a significant impact on decision-making processes. Here are the key reasons why data management is significant in Information Systems and its impact on decision-making:</w:t>
      </w:r>
    </w:p>
    <w:p w14:paraId="61092519" w14:textId="19E0DAD6" w:rsidR="0014424B" w:rsidRPr="0014424B" w:rsidRDefault="0014424B" w:rsidP="0014424B">
      <w:pPr>
        <w:rPr>
          <w:rFonts w:ascii="Segoe UI" w:hAnsi="Segoe UI" w:cs="Segoe UI"/>
        </w:rPr>
      </w:pPr>
      <w:r w:rsidRPr="0014424B">
        <w:rPr>
          <w:rFonts w:ascii="Segoe UI" w:hAnsi="Segoe UI" w:cs="Segoe UI"/>
          <w:b/>
          <w:bCs/>
        </w:rPr>
        <w:t>1. Data Quality:</w:t>
      </w:r>
      <w:r w:rsidRPr="0014424B">
        <w:rPr>
          <w:rFonts w:ascii="Segoe UI" w:hAnsi="Segoe UI" w:cs="Segoe UI"/>
        </w:rPr>
        <w:t xml:space="preserve"> Effective data management ensures the quality of data by eliminating errors, inconsistencies, and redundancies. High-quality data is essential for making informed and accurate decisions.</w:t>
      </w:r>
    </w:p>
    <w:p w14:paraId="759F0DDD" w14:textId="62381590" w:rsidR="0014424B" w:rsidRPr="0014424B" w:rsidRDefault="0014424B" w:rsidP="0014424B">
      <w:pPr>
        <w:rPr>
          <w:rFonts w:ascii="Segoe UI" w:hAnsi="Segoe UI" w:cs="Segoe UI"/>
        </w:rPr>
      </w:pPr>
      <w:r w:rsidRPr="0014424B">
        <w:rPr>
          <w:rFonts w:ascii="Segoe UI" w:hAnsi="Segoe UI" w:cs="Segoe UI"/>
          <w:b/>
          <w:bCs/>
        </w:rPr>
        <w:t>2. Data Integration:</w:t>
      </w:r>
      <w:r w:rsidRPr="0014424B">
        <w:rPr>
          <w:rFonts w:ascii="Segoe UI" w:hAnsi="Segoe UI" w:cs="Segoe UI"/>
        </w:rPr>
        <w:t xml:space="preserve"> Data management allows for the integration of data from various sources and systems. This integration enables a comprehensive view of the organization's data, leading to better decision-making.</w:t>
      </w:r>
    </w:p>
    <w:p w14:paraId="4CAC29B5" w14:textId="1CA01CA4" w:rsidR="0014424B" w:rsidRPr="0014424B" w:rsidRDefault="0014424B" w:rsidP="0014424B">
      <w:pPr>
        <w:rPr>
          <w:rFonts w:ascii="Segoe UI" w:hAnsi="Segoe UI" w:cs="Segoe UI"/>
        </w:rPr>
      </w:pPr>
      <w:r w:rsidRPr="0014424B">
        <w:rPr>
          <w:rFonts w:ascii="Segoe UI" w:hAnsi="Segoe UI" w:cs="Segoe UI"/>
          <w:b/>
          <w:bCs/>
        </w:rPr>
        <w:t>3. Data Accessibility:</w:t>
      </w:r>
      <w:r w:rsidRPr="0014424B">
        <w:rPr>
          <w:rFonts w:ascii="Segoe UI" w:hAnsi="Segoe UI" w:cs="Segoe UI"/>
        </w:rPr>
        <w:t xml:space="preserve"> Proper data management ensures that data is easily accessible to authorized users when needed. Quick and easy access to relevant data enhances the decision-making process by providing timely and relevant information.</w:t>
      </w:r>
    </w:p>
    <w:p w14:paraId="4EB6A05E" w14:textId="154BB1D1" w:rsidR="0014424B" w:rsidRPr="0014424B" w:rsidRDefault="0014424B" w:rsidP="0014424B">
      <w:pPr>
        <w:rPr>
          <w:rFonts w:ascii="Segoe UI" w:hAnsi="Segoe UI" w:cs="Segoe UI"/>
        </w:rPr>
      </w:pPr>
      <w:r w:rsidRPr="0014424B">
        <w:rPr>
          <w:rFonts w:ascii="Segoe UI" w:hAnsi="Segoe UI" w:cs="Segoe UI"/>
          <w:b/>
          <w:bCs/>
        </w:rPr>
        <w:t>4. Data Security:</w:t>
      </w:r>
      <w:r w:rsidRPr="0014424B">
        <w:rPr>
          <w:rFonts w:ascii="Segoe UI" w:hAnsi="Segoe UI" w:cs="Segoe UI"/>
        </w:rPr>
        <w:t xml:space="preserve"> Data management includes implementing security measures to protect sensitive and confidential data from unauthorized access, ensuring data privacy</w:t>
      </w:r>
      <w:r>
        <w:rPr>
          <w:rFonts w:ascii="Segoe UI" w:hAnsi="Segoe UI" w:cs="Segoe UI"/>
        </w:rPr>
        <w:t>,</w:t>
      </w:r>
      <w:r w:rsidRPr="0014424B">
        <w:rPr>
          <w:rFonts w:ascii="Segoe UI" w:hAnsi="Segoe UI" w:cs="Segoe UI"/>
        </w:rPr>
        <w:t xml:space="preserve"> and compliance with regulations. This secure environment instills confidence in decision-makers and protects the organization from potential risks.</w:t>
      </w:r>
    </w:p>
    <w:p w14:paraId="78A2446B" w14:textId="13F163DD" w:rsidR="0014424B" w:rsidRPr="0014424B" w:rsidRDefault="0014424B" w:rsidP="0014424B">
      <w:pPr>
        <w:rPr>
          <w:rFonts w:ascii="Segoe UI" w:hAnsi="Segoe UI" w:cs="Segoe UI"/>
        </w:rPr>
      </w:pPr>
      <w:r w:rsidRPr="0014424B">
        <w:rPr>
          <w:rFonts w:ascii="Segoe UI" w:hAnsi="Segoe UI" w:cs="Segoe UI"/>
          <w:b/>
          <w:bCs/>
        </w:rPr>
        <w:t>5. Data Analysis:</w:t>
      </w:r>
      <w:r w:rsidRPr="0014424B">
        <w:rPr>
          <w:rFonts w:ascii="Segoe UI" w:hAnsi="Segoe UI" w:cs="Segoe UI"/>
        </w:rPr>
        <w:t xml:space="preserve"> Data management facilitates data analysis by providing a structured and organized data repository. Analyzing data helps identify patterns, trends, and insights that can inform decision-making and drive business growth.</w:t>
      </w:r>
    </w:p>
    <w:p w14:paraId="035F55B9" w14:textId="1A5DC791" w:rsidR="0014424B" w:rsidRPr="0014424B" w:rsidRDefault="0014424B" w:rsidP="0014424B">
      <w:pPr>
        <w:rPr>
          <w:rFonts w:ascii="Segoe UI" w:hAnsi="Segoe UI" w:cs="Segoe UI"/>
        </w:rPr>
      </w:pPr>
      <w:r w:rsidRPr="0014424B">
        <w:rPr>
          <w:rFonts w:ascii="Segoe UI" w:hAnsi="Segoe UI" w:cs="Segoe UI"/>
          <w:b/>
          <w:bCs/>
        </w:rPr>
        <w:t xml:space="preserve">6. Data Governance: </w:t>
      </w:r>
      <w:r w:rsidRPr="0014424B">
        <w:rPr>
          <w:rFonts w:ascii="Segoe UI" w:hAnsi="Segoe UI" w:cs="Segoe UI"/>
        </w:rPr>
        <w:t>Data management establishes data governance policies and procedures, ensuring that data is managed consistently and in accordance with organizational standards. This governance framework promotes data integrity, accountability, and transparency, leading to more reliable decision-making.</w:t>
      </w:r>
    </w:p>
    <w:p w14:paraId="7B684969" w14:textId="5830864A" w:rsidR="0014424B" w:rsidRPr="0014424B" w:rsidRDefault="0014424B" w:rsidP="0014424B">
      <w:pPr>
        <w:rPr>
          <w:rFonts w:ascii="Segoe UI" w:hAnsi="Segoe UI" w:cs="Segoe UI"/>
        </w:rPr>
      </w:pPr>
      <w:r w:rsidRPr="0014424B">
        <w:rPr>
          <w:rFonts w:ascii="Segoe UI" w:hAnsi="Segoe UI" w:cs="Segoe UI"/>
          <w:b/>
          <w:bCs/>
        </w:rPr>
        <w:t>7. Data-driven Decision-making:</w:t>
      </w:r>
      <w:r w:rsidRPr="0014424B">
        <w:rPr>
          <w:rFonts w:ascii="Segoe UI" w:hAnsi="Segoe UI" w:cs="Segoe UI"/>
        </w:rPr>
        <w:t xml:space="preserve"> Effective data management enables organizations to adopt a data-driven decision-making approach. By leveraging accurate and relevant data, decision-makers can make informed choices based on evidence and insights, rather than relying on intuition or guesswork.</w:t>
      </w:r>
    </w:p>
    <w:p w14:paraId="6AD52B9E" w14:textId="77777777" w:rsidR="0014424B" w:rsidRPr="0014424B" w:rsidRDefault="0014424B" w:rsidP="0014424B">
      <w:pPr>
        <w:rPr>
          <w:rFonts w:ascii="Segoe UI" w:hAnsi="Segoe UI" w:cs="Segoe UI"/>
        </w:rPr>
      </w:pPr>
    </w:p>
    <w:p w14:paraId="7A4ED399" w14:textId="6AE424EF" w:rsidR="0014424B" w:rsidRDefault="0014424B" w:rsidP="0014424B">
      <w:pPr>
        <w:rPr>
          <w:rFonts w:ascii="Segoe UI" w:hAnsi="Segoe UI" w:cs="Segoe UI"/>
        </w:rPr>
      </w:pPr>
      <w:r w:rsidRPr="0014424B">
        <w:rPr>
          <w:rFonts w:ascii="Segoe UI" w:hAnsi="Segoe UI" w:cs="Segoe UI"/>
        </w:rPr>
        <w:lastRenderedPageBreak/>
        <w:t>In summary, data management in Information Systems is crucial for ensuring data quality, accessibility, security, and analysis. It significantly impacts decision-making processes by providing reliable and timely information, enabling data-driven decision-making, and improving overall organizational performance.</w:t>
      </w:r>
    </w:p>
    <w:p w14:paraId="7AA75815" w14:textId="77777777" w:rsidR="0014424B" w:rsidRDefault="0014424B" w:rsidP="0014424B">
      <w:pPr>
        <w:rPr>
          <w:rFonts w:ascii="Segoe UI" w:hAnsi="Segoe UI" w:cs="Segoe UI"/>
        </w:rPr>
      </w:pPr>
    </w:p>
    <w:p w14:paraId="57DCEAE7" w14:textId="77777777" w:rsidR="0014424B" w:rsidRDefault="0014424B" w:rsidP="0014424B">
      <w:pPr>
        <w:rPr>
          <w:rFonts w:ascii="Segoe UI" w:hAnsi="Segoe UI" w:cs="Segoe UI"/>
        </w:rPr>
      </w:pPr>
    </w:p>
    <w:p w14:paraId="310E92B6" w14:textId="67F1417C" w:rsidR="0014424B" w:rsidRPr="0014424B" w:rsidRDefault="0014424B" w:rsidP="0014424B">
      <w:pPr>
        <w:pStyle w:val="ListParagraph"/>
        <w:numPr>
          <w:ilvl w:val="0"/>
          <w:numId w:val="1"/>
        </w:numPr>
        <w:rPr>
          <w:rFonts w:ascii="Segoe UI" w:hAnsi="Segoe UI" w:cs="Segoe UI"/>
          <w:b/>
          <w:bCs/>
          <w:szCs w:val="24"/>
        </w:rPr>
      </w:pPr>
      <w:r w:rsidRPr="0014424B">
        <w:rPr>
          <w:rFonts w:ascii="Segoe UI" w:hAnsi="Segoe UI" w:cs="Segoe UI"/>
          <w:b/>
          <w:bCs/>
          <w:color w:val="27272A"/>
          <w:szCs w:val="24"/>
          <w:shd w:val="clear" w:color="auto" w:fill="FFFFFF"/>
        </w:rPr>
        <w:t>Discuss the challenges and benefits of implementing Information Systems in a global business environment</w:t>
      </w:r>
    </w:p>
    <w:p w14:paraId="47F4D4F8" w14:textId="7C097D14" w:rsidR="0014424B" w:rsidRPr="0014424B" w:rsidRDefault="0014424B" w:rsidP="0014424B">
      <w:pPr>
        <w:rPr>
          <w:rFonts w:ascii="Segoe UI" w:hAnsi="Segoe UI" w:cs="Segoe UI"/>
          <w:szCs w:val="24"/>
        </w:rPr>
      </w:pPr>
      <w:r w:rsidRPr="0014424B">
        <w:rPr>
          <w:rFonts w:ascii="Segoe UI" w:hAnsi="Segoe UI" w:cs="Segoe UI"/>
          <w:szCs w:val="24"/>
        </w:rPr>
        <w:t>Implementing Information Systems (IS) in a global business environment can bring both benefits and challenges. Here are some of the key ones:</w:t>
      </w:r>
    </w:p>
    <w:p w14:paraId="169B0949" w14:textId="77777777" w:rsidR="0014424B" w:rsidRPr="0014424B" w:rsidRDefault="0014424B" w:rsidP="0014424B">
      <w:pPr>
        <w:rPr>
          <w:rFonts w:ascii="Segoe UI" w:hAnsi="Segoe UI" w:cs="Segoe UI"/>
          <w:b/>
          <w:bCs/>
          <w:szCs w:val="24"/>
        </w:rPr>
      </w:pPr>
      <w:r w:rsidRPr="0014424B">
        <w:rPr>
          <w:rFonts w:ascii="Segoe UI" w:hAnsi="Segoe UI" w:cs="Segoe UI"/>
          <w:b/>
          <w:bCs/>
          <w:szCs w:val="24"/>
        </w:rPr>
        <w:t>Benefits:</w:t>
      </w:r>
    </w:p>
    <w:p w14:paraId="54BFEB2B" w14:textId="01507239" w:rsidR="0014424B" w:rsidRPr="0014424B" w:rsidRDefault="0014424B" w:rsidP="0014424B">
      <w:pPr>
        <w:rPr>
          <w:rFonts w:ascii="Segoe UI" w:hAnsi="Segoe UI" w:cs="Segoe UI"/>
          <w:szCs w:val="24"/>
        </w:rPr>
      </w:pPr>
      <w:r w:rsidRPr="0014424B">
        <w:rPr>
          <w:rFonts w:ascii="Segoe UI" w:hAnsi="Segoe UI" w:cs="Segoe UI"/>
          <w:szCs w:val="24"/>
        </w:rPr>
        <w:t>Improved efficiency: IS can automate many business processes, reducing the need for manual labor and increasing efficiency.</w:t>
      </w:r>
    </w:p>
    <w:p w14:paraId="61ADAC8E" w14:textId="0E56CF09" w:rsidR="0014424B" w:rsidRPr="0014424B" w:rsidRDefault="0014424B" w:rsidP="0014424B">
      <w:pPr>
        <w:rPr>
          <w:rFonts w:ascii="Segoe UI" w:hAnsi="Segoe UI" w:cs="Segoe UI"/>
          <w:szCs w:val="24"/>
        </w:rPr>
      </w:pPr>
      <w:r w:rsidRPr="0014424B">
        <w:rPr>
          <w:rFonts w:ascii="Segoe UI" w:hAnsi="Segoe UI" w:cs="Segoe UI"/>
          <w:b/>
          <w:bCs/>
          <w:szCs w:val="24"/>
        </w:rPr>
        <w:t>Better decision-making:</w:t>
      </w:r>
      <w:r w:rsidRPr="0014424B">
        <w:rPr>
          <w:rFonts w:ascii="Segoe UI" w:hAnsi="Segoe UI" w:cs="Segoe UI"/>
          <w:szCs w:val="24"/>
        </w:rPr>
        <w:t xml:space="preserve"> IS can provide real-time data and analytics, allowing businesses to make informed decisions quickly.</w:t>
      </w:r>
    </w:p>
    <w:p w14:paraId="5EC1BEEB" w14:textId="18600278" w:rsidR="0014424B" w:rsidRPr="0014424B" w:rsidRDefault="0014424B" w:rsidP="0014424B">
      <w:pPr>
        <w:rPr>
          <w:rFonts w:ascii="Segoe UI" w:hAnsi="Segoe UI" w:cs="Segoe UI"/>
          <w:szCs w:val="24"/>
        </w:rPr>
      </w:pPr>
      <w:r w:rsidRPr="0014424B">
        <w:rPr>
          <w:rFonts w:ascii="Segoe UI" w:hAnsi="Segoe UI" w:cs="Segoe UI"/>
          <w:b/>
          <w:bCs/>
          <w:szCs w:val="24"/>
        </w:rPr>
        <w:t>Increased collaboration:</w:t>
      </w:r>
      <w:r w:rsidRPr="0014424B">
        <w:rPr>
          <w:rFonts w:ascii="Segoe UI" w:hAnsi="Segoe UI" w:cs="Segoe UI"/>
          <w:szCs w:val="24"/>
        </w:rPr>
        <w:t xml:space="preserve"> IS can facilitate communication and collaboration between employees across different locations and time zones.</w:t>
      </w:r>
    </w:p>
    <w:p w14:paraId="4F588595" w14:textId="1310640D" w:rsidR="0014424B" w:rsidRPr="0014424B" w:rsidRDefault="0014424B" w:rsidP="0014424B">
      <w:pPr>
        <w:rPr>
          <w:rFonts w:ascii="Segoe UI" w:hAnsi="Segoe UI" w:cs="Segoe UI"/>
          <w:szCs w:val="24"/>
        </w:rPr>
      </w:pPr>
      <w:r w:rsidRPr="0014424B">
        <w:rPr>
          <w:rFonts w:ascii="Segoe UI" w:hAnsi="Segoe UI" w:cs="Segoe UI"/>
          <w:b/>
          <w:bCs/>
          <w:szCs w:val="24"/>
        </w:rPr>
        <w:t>Global reach:</w:t>
      </w:r>
      <w:r w:rsidRPr="0014424B">
        <w:rPr>
          <w:rFonts w:ascii="Segoe UI" w:hAnsi="Segoe UI" w:cs="Segoe UI"/>
          <w:szCs w:val="24"/>
        </w:rPr>
        <w:t xml:space="preserve"> IS can enable businesses to reach customers and partners around the world, expanding their global presence.</w:t>
      </w:r>
    </w:p>
    <w:p w14:paraId="1209815E" w14:textId="77777777" w:rsidR="0014424B" w:rsidRPr="0014424B" w:rsidRDefault="0014424B" w:rsidP="0014424B">
      <w:pPr>
        <w:rPr>
          <w:rFonts w:ascii="Segoe UI" w:hAnsi="Segoe UI" w:cs="Segoe UI"/>
          <w:b/>
          <w:bCs/>
          <w:szCs w:val="24"/>
        </w:rPr>
      </w:pPr>
      <w:r w:rsidRPr="0014424B">
        <w:rPr>
          <w:rFonts w:ascii="Segoe UI" w:hAnsi="Segoe UI" w:cs="Segoe UI"/>
          <w:b/>
          <w:bCs/>
          <w:szCs w:val="24"/>
        </w:rPr>
        <w:t>Challenges:</w:t>
      </w:r>
    </w:p>
    <w:p w14:paraId="11B4BDA1" w14:textId="62435276" w:rsidR="0014424B" w:rsidRPr="0014424B" w:rsidRDefault="0014424B" w:rsidP="0014424B">
      <w:pPr>
        <w:rPr>
          <w:rFonts w:ascii="Segoe UI" w:hAnsi="Segoe UI" w:cs="Segoe UI"/>
          <w:szCs w:val="24"/>
        </w:rPr>
      </w:pPr>
      <w:r w:rsidRPr="0014424B">
        <w:rPr>
          <w:rFonts w:ascii="Segoe UI" w:hAnsi="Segoe UI" w:cs="Segoe UI"/>
          <w:szCs w:val="24"/>
        </w:rPr>
        <w:t>Cost: Implementing IS can be expensive, especially for small and medium-sized enterprises (SMEs).</w:t>
      </w:r>
    </w:p>
    <w:p w14:paraId="5DDB9218" w14:textId="62641A43" w:rsidR="0014424B" w:rsidRPr="0014424B" w:rsidRDefault="0014424B" w:rsidP="0014424B">
      <w:pPr>
        <w:rPr>
          <w:rFonts w:ascii="Segoe UI" w:hAnsi="Segoe UI" w:cs="Segoe UI"/>
          <w:szCs w:val="24"/>
        </w:rPr>
      </w:pPr>
      <w:r w:rsidRPr="0014424B">
        <w:rPr>
          <w:rFonts w:ascii="Segoe UI" w:hAnsi="Segoe UI" w:cs="Segoe UI"/>
          <w:b/>
          <w:bCs/>
          <w:szCs w:val="24"/>
        </w:rPr>
        <w:t>Resistance to change:</w:t>
      </w:r>
      <w:r w:rsidRPr="0014424B">
        <w:rPr>
          <w:rFonts w:ascii="Segoe UI" w:hAnsi="Segoe UI" w:cs="Segoe UI"/>
          <w:szCs w:val="24"/>
        </w:rPr>
        <w:t xml:space="preserve"> Employees may resist changes to their work processes and may require training to adapt to new systems.</w:t>
      </w:r>
    </w:p>
    <w:p w14:paraId="4B807CEF" w14:textId="51002ACC" w:rsidR="0014424B" w:rsidRPr="0014424B" w:rsidRDefault="0014424B" w:rsidP="0014424B">
      <w:pPr>
        <w:rPr>
          <w:rFonts w:ascii="Segoe UI" w:hAnsi="Segoe UI" w:cs="Segoe UI"/>
          <w:szCs w:val="24"/>
        </w:rPr>
      </w:pPr>
      <w:r w:rsidRPr="0014424B">
        <w:rPr>
          <w:rFonts w:ascii="Segoe UI" w:hAnsi="Segoe UI" w:cs="Segoe UI"/>
          <w:b/>
          <w:bCs/>
          <w:szCs w:val="24"/>
        </w:rPr>
        <w:t>Cultural differences:</w:t>
      </w:r>
      <w:r w:rsidRPr="0014424B">
        <w:rPr>
          <w:rFonts w:ascii="Segoe UI" w:hAnsi="Segoe UI" w:cs="Segoe UI"/>
          <w:szCs w:val="24"/>
        </w:rPr>
        <w:t xml:space="preserve"> Different cultures may have different attitudes towards technology and may require different approaches to implementation.</w:t>
      </w:r>
    </w:p>
    <w:p w14:paraId="1B45AAFA" w14:textId="58AEE479" w:rsidR="0014424B" w:rsidRPr="0014424B" w:rsidRDefault="0014424B" w:rsidP="0014424B">
      <w:pPr>
        <w:rPr>
          <w:rFonts w:ascii="Segoe UI" w:hAnsi="Segoe UI" w:cs="Segoe UI"/>
          <w:szCs w:val="24"/>
        </w:rPr>
      </w:pPr>
      <w:r w:rsidRPr="0014424B">
        <w:rPr>
          <w:rFonts w:ascii="Segoe UI" w:hAnsi="Segoe UI" w:cs="Segoe UI"/>
          <w:b/>
          <w:bCs/>
          <w:szCs w:val="24"/>
        </w:rPr>
        <w:t>Security and privacy:</w:t>
      </w:r>
      <w:r w:rsidRPr="0014424B">
        <w:rPr>
          <w:rFonts w:ascii="Segoe UI" w:hAnsi="Segoe UI" w:cs="Segoe UI"/>
          <w:szCs w:val="24"/>
        </w:rPr>
        <w:t xml:space="preserve"> IS can be vulnerable to </w:t>
      </w:r>
      <w:proofErr w:type="spellStart"/>
      <w:r w:rsidRPr="0014424B">
        <w:rPr>
          <w:rFonts w:ascii="Segoe UI" w:hAnsi="Segoe UI" w:cs="Segoe UI"/>
          <w:szCs w:val="24"/>
        </w:rPr>
        <w:t>cyber attacks</w:t>
      </w:r>
      <w:proofErr w:type="spellEnd"/>
      <w:r w:rsidRPr="0014424B">
        <w:rPr>
          <w:rFonts w:ascii="Segoe UI" w:hAnsi="Segoe UI" w:cs="Segoe UI"/>
          <w:szCs w:val="24"/>
        </w:rPr>
        <w:t xml:space="preserve"> and data breaches, which can compromise sensitive business and customer information.</w:t>
      </w:r>
    </w:p>
    <w:p w14:paraId="5ABCFD9A" w14:textId="77777777" w:rsidR="0014424B" w:rsidRPr="0014424B" w:rsidRDefault="0014424B" w:rsidP="0014424B">
      <w:pPr>
        <w:rPr>
          <w:rFonts w:ascii="Segoe UI" w:hAnsi="Segoe UI" w:cs="Segoe UI"/>
          <w:szCs w:val="24"/>
        </w:rPr>
      </w:pPr>
    </w:p>
    <w:p w14:paraId="272F3A12" w14:textId="33DE447D" w:rsidR="0014424B" w:rsidRPr="0014424B" w:rsidRDefault="0014424B" w:rsidP="0014424B">
      <w:pPr>
        <w:rPr>
          <w:rFonts w:ascii="Segoe UI" w:hAnsi="Segoe UI" w:cs="Segoe UI"/>
          <w:szCs w:val="24"/>
        </w:rPr>
      </w:pPr>
      <w:r w:rsidRPr="0014424B">
        <w:rPr>
          <w:rFonts w:ascii="Segoe UI" w:hAnsi="Segoe UI" w:cs="Segoe UI"/>
          <w:szCs w:val="24"/>
        </w:rPr>
        <w:lastRenderedPageBreak/>
        <w:t>Overall, implementing IS in a global business environment can bring significant benefits, but it requires careful planning, investment, and consideration of cultural and organizational factors.</w:t>
      </w:r>
    </w:p>
    <w:sectPr w:rsidR="0014424B" w:rsidRPr="001442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02663"/>
    <w:multiLevelType w:val="hybridMultilevel"/>
    <w:tmpl w:val="E6529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946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MDIwN7Q0M7S0tDRQ0lEKTi0uzszPAykwrAUAr6tFoywAAAA="/>
  </w:docVars>
  <w:rsids>
    <w:rsidRoot w:val="0014424B"/>
    <w:rsid w:val="0014424B"/>
    <w:rsid w:val="00440EAE"/>
    <w:rsid w:val="00F45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E4234"/>
  <w15:chartTrackingRefBased/>
  <w15:docId w15:val="{055C83B0-E47B-4631-A4F7-2F16DA19D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EAE"/>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2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31FCF-6007-4706-96DF-CA54BF368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918</Words>
  <Characters>5233</Characters>
  <Application>Microsoft Office Word</Application>
  <DocSecurity>0</DocSecurity>
  <Lines>43</Lines>
  <Paragraphs>12</Paragraphs>
  <ScaleCrop>false</ScaleCrop>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john</dc:creator>
  <cp:keywords/>
  <dc:description/>
  <cp:lastModifiedBy>jerry john</cp:lastModifiedBy>
  <cp:revision>1</cp:revision>
  <dcterms:created xsi:type="dcterms:W3CDTF">2023-08-15T14:07:00Z</dcterms:created>
  <dcterms:modified xsi:type="dcterms:W3CDTF">2023-08-15T14:52:00Z</dcterms:modified>
</cp:coreProperties>
</file>